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1D259" w14:textId="77777777" w:rsidR="00BB4BDD" w:rsidRPr="00DD377A" w:rsidRDefault="00BB4BDD" w:rsidP="00BB4BDD">
      <w:pPr>
        <w:pStyle w:val="Heading3"/>
      </w:pPr>
      <w:r>
        <w:t xml:space="preserve">Agile / Scrum </w:t>
      </w:r>
    </w:p>
    <w:p w14:paraId="798F61D1" w14:textId="77777777" w:rsidR="00BB4BDD" w:rsidRDefault="00BB4BDD" w:rsidP="00BB4BDD">
      <w:pPr>
        <w:pStyle w:val="ListParagraph"/>
        <w:numPr>
          <w:ilvl w:val="0"/>
          <w:numId w:val="1"/>
        </w:numPr>
      </w:pPr>
      <w:r>
        <w:t>What did you learn about how the Agile and Scrum methodologies operate?</w:t>
      </w:r>
    </w:p>
    <w:p w14:paraId="0CA885B1" w14:textId="77777777" w:rsidR="00BB4BDD" w:rsidRDefault="00BB4BDD" w:rsidP="00BB4BDD">
      <w:pPr>
        <w:pStyle w:val="ListParagraph"/>
        <w:ind w:left="360"/>
      </w:pPr>
    </w:p>
    <w:p w14:paraId="381D8708" w14:textId="77777777" w:rsidR="00BB4BDD" w:rsidRPr="00BB4BDD" w:rsidRDefault="00BB4BDD" w:rsidP="00BB4BDD">
      <w:pPr>
        <w:pStyle w:val="ListParagraph"/>
        <w:ind w:left="360"/>
        <w:jc w:val="both"/>
        <w:rPr>
          <w:rFonts w:asciiTheme="minorHAnsi" w:hAnsiTheme="minorHAnsi" w:cstheme="minorHAnsi"/>
          <w:szCs w:val="24"/>
          <w:shd w:val="clear" w:color="auto" w:fill="FFFFFF"/>
        </w:rPr>
      </w:pPr>
      <w:r w:rsidRPr="00BB4BDD">
        <w:rPr>
          <w:rFonts w:asciiTheme="minorHAnsi" w:hAnsiTheme="minorHAnsi" w:cstheme="minorHAnsi"/>
          <w:szCs w:val="24"/>
          <w:shd w:val="clear" w:color="auto" w:fill="FFFFFF"/>
        </w:rPr>
        <w:t>Agile is not a set of rules. Agile is not a set of guidelines. Agile is not even a methodology. Rather, Agile is a set of principles that encourage flexibility, adaptability, communication and working software over plans and processes. It is very succinctly captured in what is called the agile manifesto</w:t>
      </w:r>
      <w:r>
        <w:rPr>
          <w:rFonts w:asciiTheme="minorHAnsi" w:hAnsiTheme="minorHAnsi" w:cstheme="minorHAnsi"/>
          <w:szCs w:val="24"/>
          <w:shd w:val="clear" w:color="auto" w:fill="FFFFFF"/>
        </w:rPr>
        <w:t xml:space="preserve"> and </w:t>
      </w:r>
      <w:r w:rsidRPr="00BB4BDD">
        <w:rPr>
          <w:rFonts w:asciiTheme="minorHAnsi" w:hAnsiTheme="minorHAnsi" w:cstheme="minorHAnsi"/>
          <w:color w:val="222222"/>
          <w:szCs w:val="24"/>
          <w:shd w:val="clear" w:color="auto" w:fill="FFFFFF"/>
        </w:rPr>
        <w:t>Scrum is an agile process that allows us to focus on delivering the business value in the shortest time. It rapidly and repeatedly inspects actual working software. It emphasizes accountability, teamwork, and iterative progress toward a well-defined goal</w:t>
      </w:r>
      <w:r>
        <w:rPr>
          <w:rFonts w:cs="Arial"/>
          <w:color w:val="222222"/>
          <w:sz w:val="27"/>
          <w:szCs w:val="27"/>
          <w:shd w:val="clear" w:color="auto" w:fill="FFFFFF"/>
        </w:rPr>
        <w:t>.</w:t>
      </w:r>
    </w:p>
    <w:p w14:paraId="5FD20C6E" w14:textId="77777777" w:rsidR="00BB4BDD" w:rsidRDefault="00BB4BDD" w:rsidP="00BB4BDD">
      <w:pPr>
        <w:pStyle w:val="ListParagraph"/>
        <w:ind w:left="360"/>
        <w:jc w:val="both"/>
      </w:pPr>
    </w:p>
    <w:p w14:paraId="1833BF97" w14:textId="77777777" w:rsidR="00BB4BDD" w:rsidRPr="00052A4C" w:rsidRDefault="00BB4BDD" w:rsidP="00BB4BDD">
      <w:pPr>
        <w:pStyle w:val="ListParagraph"/>
        <w:numPr>
          <w:ilvl w:val="0"/>
          <w:numId w:val="1"/>
        </w:numPr>
        <w:rPr>
          <w:rStyle w:val="word"/>
        </w:rPr>
      </w:pPr>
      <w:r>
        <w:t xml:space="preserve">What are the other Software development methodologies? </w:t>
      </w:r>
    </w:p>
    <w:p w14:paraId="1449BF5A" w14:textId="77777777" w:rsidR="00965782" w:rsidRPr="00965782" w:rsidRDefault="00965782" w:rsidP="00965782">
      <w:pPr>
        <w:pStyle w:val="trt0xe"/>
        <w:numPr>
          <w:ilvl w:val="0"/>
          <w:numId w:val="9"/>
        </w:numPr>
        <w:shd w:val="clear" w:color="auto" w:fill="FFFFFF"/>
        <w:spacing w:after="60"/>
        <w:rPr>
          <w:rStyle w:val="word"/>
          <w:rFonts w:asciiTheme="minorHAnsi" w:eastAsiaTheme="minorHAnsi" w:hAnsiTheme="minorHAnsi" w:cstheme="minorHAnsi"/>
          <w:color w:val="252525"/>
          <w:sz w:val="28"/>
          <w:shd w:val="clear" w:color="auto" w:fill="FFFFFF"/>
          <w:lang w:eastAsia="en-US"/>
        </w:rPr>
      </w:pPr>
      <w:r w:rsidRPr="00965782">
        <w:rPr>
          <w:rStyle w:val="word"/>
          <w:rFonts w:asciiTheme="minorHAnsi" w:eastAsiaTheme="minorHAnsi" w:hAnsiTheme="minorHAnsi" w:cstheme="minorHAnsi"/>
          <w:color w:val="252525"/>
          <w:sz w:val="28"/>
          <w:shd w:val="clear" w:color="auto" w:fill="FFFFFF"/>
          <w:lang w:eastAsia="en-US"/>
        </w:rPr>
        <w:t>Agile development methodology</w:t>
      </w:r>
    </w:p>
    <w:p w14:paraId="6C3E9BB6" w14:textId="77777777" w:rsidR="00965782" w:rsidRPr="00965782" w:rsidRDefault="00965782" w:rsidP="00965782">
      <w:pPr>
        <w:pStyle w:val="trt0xe"/>
        <w:numPr>
          <w:ilvl w:val="0"/>
          <w:numId w:val="9"/>
        </w:numPr>
        <w:shd w:val="clear" w:color="auto" w:fill="FFFFFF"/>
        <w:spacing w:after="60"/>
        <w:rPr>
          <w:rStyle w:val="word"/>
          <w:rFonts w:asciiTheme="minorHAnsi" w:eastAsiaTheme="minorHAnsi" w:hAnsiTheme="minorHAnsi" w:cstheme="minorHAnsi"/>
          <w:color w:val="252525"/>
          <w:sz w:val="28"/>
          <w:shd w:val="clear" w:color="auto" w:fill="FFFFFF"/>
          <w:lang w:eastAsia="en-US"/>
        </w:rPr>
      </w:pPr>
      <w:r w:rsidRPr="00965782">
        <w:rPr>
          <w:rStyle w:val="word"/>
          <w:rFonts w:asciiTheme="minorHAnsi" w:eastAsiaTheme="minorHAnsi" w:hAnsiTheme="minorHAnsi" w:cstheme="minorHAnsi"/>
          <w:color w:val="252525"/>
          <w:sz w:val="28"/>
          <w:shd w:val="clear" w:color="auto" w:fill="FFFFFF"/>
          <w:lang w:eastAsia="en-US"/>
        </w:rPr>
        <w:t>DevOps deployment methodology</w:t>
      </w:r>
    </w:p>
    <w:p w14:paraId="38E881EA" w14:textId="77777777" w:rsidR="00965782" w:rsidRPr="00965782" w:rsidRDefault="00965782" w:rsidP="00965782">
      <w:pPr>
        <w:pStyle w:val="trt0xe"/>
        <w:numPr>
          <w:ilvl w:val="0"/>
          <w:numId w:val="9"/>
        </w:numPr>
        <w:shd w:val="clear" w:color="auto" w:fill="FFFFFF"/>
        <w:spacing w:after="60"/>
        <w:rPr>
          <w:rStyle w:val="word"/>
          <w:rFonts w:asciiTheme="minorHAnsi" w:eastAsiaTheme="minorHAnsi" w:hAnsiTheme="minorHAnsi" w:cstheme="minorHAnsi"/>
          <w:color w:val="252525"/>
          <w:sz w:val="28"/>
          <w:shd w:val="clear" w:color="auto" w:fill="FFFFFF"/>
          <w:lang w:eastAsia="en-US"/>
        </w:rPr>
      </w:pPr>
      <w:r w:rsidRPr="00965782">
        <w:rPr>
          <w:rStyle w:val="word"/>
          <w:rFonts w:asciiTheme="minorHAnsi" w:eastAsiaTheme="minorHAnsi" w:hAnsiTheme="minorHAnsi" w:cstheme="minorHAnsi"/>
          <w:color w:val="252525"/>
          <w:sz w:val="28"/>
          <w:shd w:val="clear" w:color="auto" w:fill="FFFFFF"/>
          <w:lang w:eastAsia="en-US"/>
        </w:rPr>
        <w:t>Waterfall development method</w:t>
      </w:r>
    </w:p>
    <w:p w14:paraId="4ACCBDF5" w14:textId="77777777" w:rsidR="00BB4BDD" w:rsidRPr="00965782" w:rsidRDefault="00965782" w:rsidP="00965782">
      <w:pPr>
        <w:pStyle w:val="trt0xe"/>
        <w:numPr>
          <w:ilvl w:val="0"/>
          <w:numId w:val="9"/>
        </w:numPr>
        <w:shd w:val="clear" w:color="auto" w:fill="FFFFFF"/>
        <w:spacing w:before="0" w:beforeAutospacing="0" w:after="60" w:afterAutospacing="0"/>
        <w:rPr>
          <w:rStyle w:val="word"/>
          <w:rFonts w:asciiTheme="minorHAnsi" w:eastAsiaTheme="minorHAnsi" w:hAnsiTheme="minorHAnsi" w:cstheme="minorHAnsi"/>
          <w:color w:val="252525"/>
          <w:sz w:val="28"/>
          <w:shd w:val="clear" w:color="auto" w:fill="FFFFFF"/>
          <w:lang w:eastAsia="en-US"/>
        </w:rPr>
      </w:pPr>
      <w:r w:rsidRPr="00965782">
        <w:rPr>
          <w:rStyle w:val="word"/>
          <w:rFonts w:asciiTheme="minorHAnsi" w:eastAsiaTheme="minorHAnsi" w:hAnsiTheme="minorHAnsi" w:cstheme="minorHAnsi"/>
          <w:color w:val="252525"/>
          <w:sz w:val="28"/>
          <w:shd w:val="clear" w:color="auto" w:fill="FFFFFF"/>
          <w:lang w:eastAsia="en-US"/>
        </w:rPr>
        <w:t>Rapid application development</w:t>
      </w:r>
    </w:p>
    <w:p w14:paraId="2BA03294" w14:textId="77777777" w:rsidR="00965782" w:rsidRPr="00965782" w:rsidRDefault="00965782" w:rsidP="00965782">
      <w:pPr>
        <w:pStyle w:val="trt0xe"/>
        <w:shd w:val="clear" w:color="auto" w:fill="FFFFFF"/>
        <w:spacing w:before="0" w:beforeAutospacing="0" w:after="60" w:afterAutospacing="0"/>
        <w:rPr>
          <w:rStyle w:val="word"/>
          <w:rFonts w:ascii="Arial" w:eastAsiaTheme="minorHAnsi" w:hAnsi="Arial" w:cs="Arial"/>
          <w:color w:val="252525"/>
          <w:sz w:val="28"/>
          <w:shd w:val="clear" w:color="auto" w:fill="FFFFFF"/>
          <w:lang w:eastAsia="en-US"/>
        </w:rPr>
      </w:pPr>
    </w:p>
    <w:p w14:paraId="3BC111B0" w14:textId="77777777" w:rsidR="00BB4BDD" w:rsidRDefault="00BB4BDD" w:rsidP="00BB4BDD">
      <w:pPr>
        <w:pStyle w:val="ListParagraph"/>
        <w:numPr>
          <w:ilvl w:val="0"/>
          <w:numId w:val="1"/>
        </w:numPr>
      </w:pPr>
      <w:r>
        <w:t>In practice how effective did you find this methodology?</w:t>
      </w:r>
    </w:p>
    <w:p w14:paraId="78D05012" w14:textId="77777777" w:rsidR="00BB4BDD" w:rsidRPr="009A2B02" w:rsidRDefault="00965782" w:rsidP="00BB4BDD">
      <w:pPr>
        <w:rPr>
          <w:rStyle w:val="word"/>
          <w:rFonts w:cs="Arial"/>
          <w:color w:val="252525"/>
          <w:shd w:val="clear" w:color="auto" w:fill="FFFFFF"/>
        </w:rPr>
      </w:pPr>
      <w:r>
        <w:rPr>
          <w:rStyle w:val="word"/>
          <w:rFonts w:cs="Arial"/>
          <w:color w:val="252525"/>
          <w:shd w:val="clear" w:color="auto" w:fill="FFFFFF"/>
        </w:rPr>
        <w:t>Very much effective</w:t>
      </w:r>
    </w:p>
    <w:p w14:paraId="6A9CB926" w14:textId="77777777" w:rsidR="00BB4BDD" w:rsidRDefault="00BB4BDD" w:rsidP="00BB4BDD">
      <w:pPr>
        <w:pStyle w:val="ListParagraph"/>
        <w:numPr>
          <w:ilvl w:val="0"/>
          <w:numId w:val="1"/>
        </w:numPr>
      </w:pPr>
      <w:r>
        <w:t>What did you find was the strength of it?</w:t>
      </w:r>
    </w:p>
    <w:p w14:paraId="1977D554" w14:textId="77777777" w:rsidR="00BB4BDD" w:rsidRPr="00A910EB" w:rsidRDefault="00965782" w:rsidP="00BB4BDD">
      <w:pPr>
        <w:pStyle w:val="Heading3"/>
        <w:shd w:val="clear" w:color="auto" w:fill="FFFFFF"/>
        <w:spacing w:before="0"/>
        <w:ind w:left="360"/>
        <w:textAlignment w:val="baseline"/>
        <w:rPr>
          <w:rFonts w:ascii="Arial" w:eastAsiaTheme="minorHAnsi" w:hAnsi="Arial" w:cs="Arial"/>
          <w:b w:val="0"/>
          <w:bCs w:val="0"/>
          <w:i w:val="0"/>
          <w:color w:val="252525"/>
          <w:shd w:val="clear" w:color="auto" w:fill="FFFFFF"/>
        </w:rPr>
      </w:pPr>
      <w:r>
        <w:rPr>
          <w:rStyle w:val="word"/>
          <w:rFonts w:ascii="Arial" w:eastAsiaTheme="minorHAnsi" w:hAnsi="Arial" w:cs="Arial"/>
          <w:b w:val="0"/>
          <w:bCs w:val="0"/>
          <w:i w:val="0"/>
          <w:color w:val="252525"/>
          <w:shd w:val="clear" w:color="auto" w:fill="FFFFFF"/>
        </w:rPr>
        <w:t xml:space="preserve">Quick response  </w:t>
      </w:r>
    </w:p>
    <w:p w14:paraId="253FA7EC" w14:textId="77777777" w:rsidR="00BB4BDD" w:rsidRPr="002F24E6" w:rsidRDefault="00BB4BDD" w:rsidP="00BB4BDD"/>
    <w:p w14:paraId="1619C940" w14:textId="77777777" w:rsidR="00BB4BDD" w:rsidRDefault="00BB4BDD" w:rsidP="00BB4BDD">
      <w:pPr>
        <w:pStyle w:val="ListParagraph"/>
        <w:numPr>
          <w:ilvl w:val="0"/>
          <w:numId w:val="1"/>
        </w:numPr>
      </w:pPr>
      <w:r>
        <w:t>What were its weaknesses?</w:t>
      </w:r>
    </w:p>
    <w:p w14:paraId="764A5EC9" w14:textId="77777777" w:rsidR="00BB4BDD" w:rsidRDefault="00965782" w:rsidP="00BB4BDD">
      <w:r>
        <w:t xml:space="preserve">This mythology is new and less content is available for learning.  </w:t>
      </w:r>
    </w:p>
    <w:p w14:paraId="1E232A40" w14:textId="77777777" w:rsidR="00965782" w:rsidRDefault="00965782" w:rsidP="00BB4BDD"/>
    <w:p w14:paraId="46189C03" w14:textId="77777777" w:rsidR="00BB4BDD" w:rsidRDefault="00BB4BDD" w:rsidP="00BB4BDD">
      <w:pPr>
        <w:pStyle w:val="ListParagraph"/>
        <w:numPr>
          <w:ilvl w:val="0"/>
          <w:numId w:val="1"/>
        </w:numPr>
      </w:pPr>
      <w:r>
        <w:t xml:space="preserve">What were the best features of the process? </w:t>
      </w:r>
    </w:p>
    <w:p w14:paraId="3925F2DC" w14:textId="77777777" w:rsidR="00BB4BDD" w:rsidRDefault="00BB4BDD" w:rsidP="00BB4BDD">
      <w:r>
        <w:t xml:space="preserve">Team </w:t>
      </w:r>
      <w:r w:rsidR="00965782">
        <w:t>work</w:t>
      </w:r>
      <w:r>
        <w:t xml:space="preserve"> </w:t>
      </w:r>
    </w:p>
    <w:p w14:paraId="7FE2BE9B" w14:textId="77777777" w:rsidR="00BB4BDD" w:rsidRDefault="00BB4BDD" w:rsidP="00BB4BDD">
      <w:pPr>
        <w:pStyle w:val="ListParagraph"/>
        <w:numPr>
          <w:ilvl w:val="0"/>
          <w:numId w:val="1"/>
        </w:numPr>
      </w:pPr>
      <w:r>
        <w:t>How did they appeal to you?</w:t>
      </w:r>
    </w:p>
    <w:p w14:paraId="38B73499" w14:textId="77777777" w:rsidR="00BB4BDD" w:rsidRDefault="00BB4BDD" w:rsidP="00BB4BDD">
      <w:r>
        <w:t xml:space="preserve"> </w:t>
      </w:r>
      <w:r w:rsidR="00965782">
        <w:t>Timely</w:t>
      </w:r>
      <w:r>
        <w:t xml:space="preserve"> and cost effective. </w:t>
      </w:r>
    </w:p>
    <w:p w14:paraId="6769A7D3" w14:textId="77777777" w:rsidR="00BB4BDD" w:rsidRDefault="00BB4BDD" w:rsidP="00BB4BDD">
      <w:pPr>
        <w:pStyle w:val="ListParagraph"/>
        <w:numPr>
          <w:ilvl w:val="0"/>
          <w:numId w:val="1"/>
        </w:numPr>
      </w:pPr>
      <w:r>
        <w:t>What was the worst feature of the process?</w:t>
      </w:r>
    </w:p>
    <w:p w14:paraId="5B58261D" w14:textId="77777777" w:rsidR="00BB4BDD" w:rsidRDefault="00965782" w:rsidP="00BB4BDD">
      <w:r>
        <w:lastRenderedPageBreak/>
        <w:t>Every team member should equally contribute and well trained.</w:t>
      </w:r>
    </w:p>
    <w:p w14:paraId="5FBB05EB" w14:textId="77777777" w:rsidR="00BB4BDD" w:rsidRDefault="00BB4BDD" w:rsidP="00BB4BDD">
      <w:pPr>
        <w:pStyle w:val="ListParagraph"/>
        <w:numPr>
          <w:ilvl w:val="0"/>
          <w:numId w:val="1"/>
        </w:numPr>
      </w:pPr>
      <w:r>
        <w:t>How would you change them?</w:t>
      </w:r>
    </w:p>
    <w:p w14:paraId="24DEEAFB" w14:textId="77777777" w:rsidR="00BB4BDD" w:rsidRDefault="00BB4BDD" w:rsidP="00BB4BDD">
      <w:r>
        <w:t xml:space="preserve">More advanced learning and training </w:t>
      </w:r>
    </w:p>
    <w:p w14:paraId="16E95429" w14:textId="77777777" w:rsidR="00BB4BDD" w:rsidRDefault="00BB4BDD" w:rsidP="00BB4BDD"/>
    <w:p w14:paraId="104E6C7C" w14:textId="77777777" w:rsidR="00BB4BDD" w:rsidRDefault="00BB4BDD" w:rsidP="00BB4BDD">
      <w:pPr>
        <w:pStyle w:val="Heading3"/>
      </w:pPr>
      <w:r>
        <w:t>Group work</w:t>
      </w:r>
    </w:p>
    <w:p w14:paraId="2BA47E61" w14:textId="77777777" w:rsidR="00BB4BDD" w:rsidRDefault="00BB4BDD" w:rsidP="00BB4BDD">
      <w:pPr>
        <w:pStyle w:val="ListParagraph"/>
        <w:numPr>
          <w:ilvl w:val="0"/>
          <w:numId w:val="2"/>
        </w:numPr>
      </w:pPr>
      <w:r>
        <w:t>What did you enjoy about this style of programming?</w:t>
      </w:r>
    </w:p>
    <w:p w14:paraId="609124F4" w14:textId="77777777" w:rsidR="00BB4BDD" w:rsidRDefault="00BB4BDD" w:rsidP="00BB4BDD">
      <w:pPr>
        <w:pStyle w:val="ListParagraph"/>
      </w:pPr>
    </w:p>
    <w:p w14:paraId="3B439D0D" w14:textId="77777777" w:rsidR="00BB4BDD" w:rsidRDefault="00965782" w:rsidP="00BB4BDD">
      <w:pPr>
        <w:pStyle w:val="ListParagraph"/>
      </w:pPr>
      <w:r>
        <w:t>Quick responses to the code</w:t>
      </w:r>
    </w:p>
    <w:p w14:paraId="2BECD198" w14:textId="77777777" w:rsidR="00BB4BDD" w:rsidRDefault="00BB4BDD" w:rsidP="00BB4BDD">
      <w:pPr>
        <w:pStyle w:val="ListParagraph"/>
      </w:pPr>
    </w:p>
    <w:p w14:paraId="37316DD7" w14:textId="77777777" w:rsidR="00BB4BDD" w:rsidRDefault="00BB4BDD" w:rsidP="00BB4BDD">
      <w:pPr>
        <w:pStyle w:val="ListParagraph"/>
        <w:numPr>
          <w:ilvl w:val="0"/>
          <w:numId w:val="2"/>
        </w:numPr>
      </w:pPr>
      <w:r>
        <w:t>What are the downsides for you of group work?</w:t>
      </w:r>
    </w:p>
    <w:p w14:paraId="7E4F9EBA" w14:textId="77777777" w:rsidR="00BB4BDD" w:rsidRDefault="00BB4BDD" w:rsidP="00BB4BDD">
      <w:pPr>
        <w:pStyle w:val="ListParagraph"/>
      </w:pPr>
    </w:p>
    <w:p w14:paraId="4F894CAA" w14:textId="77777777" w:rsidR="00BB4BDD" w:rsidRDefault="00965782" w:rsidP="00BB4BDD">
      <w:pPr>
        <w:pStyle w:val="ListParagraph"/>
      </w:pPr>
      <w:r>
        <w:t xml:space="preserve">Need team every time before editing and updating the project </w:t>
      </w:r>
    </w:p>
    <w:p w14:paraId="614F02C7" w14:textId="77777777" w:rsidR="00BB4BDD" w:rsidRDefault="00BB4BDD" w:rsidP="00BB4BDD">
      <w:pPr>
        <w:pStyle w:val="ListParagraph"/>
      </w:pPr>
    </w:p>
    <w:p w14:paraId="2F2A7126" w14:textId="77777777" w:rsidR="00BB4BDD" w:rsidRDefault="00BB4BDD" w:rsidP="00BB4BDD">
      <w:pPr>
        <w:pStyle w:val="ListParagraph"/>
        <w:numPr>
          <w:ilvl w:val="0"/>
          <w:numId w:val="2"/>
        </w:numPr>
      </w:pPr>
      <w:r>
        <w:t>How did this session change your opinion of working in industry?</w:t>
      </w:r>
    </w:p>
    <w:p w14:paraId="0A438504" w14:textId="77777777" w:rsidR="00BB4BDD" w:rsidRDefault="00965782" w:rsidP="00BB4BDD">
      <w:pPr>
        <w:pStyle w:val="ListParagraph"/>
      </w:pPr>
      <w:r>
        <w:t>Team work taught me to equally contribute own knowledge at working time</w:t>
      </w:r>
    </w:p>
    <w:p w14:paraId="5B52A57F" w14:textId="77777777" w:rsidR="00BB4BDD" w:rsidRDefault="00BB4BDD" w:rsidP="00BB4BDD">
      <w:pPr>
        <w:pStyle w:val="ListParagraph"/>
      </w:pPr>
    </w:p>
    <w:p w14:paraId="0CA3D813" w14:textId="77777777" w:rsidR="00BB4BDD" w:rsidRDefault="00BB4BDD" w:rsidP="00BB4BDD">
      <w:pPr>
        <w:pStyle w:val="Heading3"/>
      </w:pPr>
      <w:r>
        <w:t>Source Control</w:t>
      </w:r>
    </w:p>
    <w:p w14:paraId="04A509B4" w14:textId="77777777" w:rsidR="00BB4BDD" w:rsidRPr="00B8143D" w:rsidRDefault="00BB4BDD" w:rsidP="00BB4BDD"/>
    <w:p w14:paraId="4A71E5BA" w14:textId="77777777" w:rsidR="00BB4BDD" w:rsidRDefault="00BB4BDD" w:rsidP="00BB4BDD">
      <w:pPr>
        <w:pStyle w:val="ListParagraph"/>
        <w:numPr>
          <w:ilvl w:val="0"/>
          <w:numId w:val="3"/>
        </w:numPr>
      </w:pPr>
      <w:r>
        <w:t>What form of Source Control did you use?</w:t>
      </w:r>
    </w:p>
    <w:p w14:paraId="0E86F846" w14:textId="77777777" w:rsidR="00BB4BDD" w:rsidRDefault="00BB4BDD" w:rsidP="00BB4BDD">
      <w:pPr>
        <w:pStyle w:val="ListParagraph"/>
        <w:numPr>
          <w:ilvl w:val="0"/>
          <w:numId w:val="6"/>
        </w:numPr>
      </w:pPr>
      <w:r>
        <w:t>Git Hub</w:t>
      </w:r>
    </w:p>
    <w:p w14:paraId="6AEF57E4" w14:textId="77777777" w:rsidR="00BB4BDD" w:rsidRDefault="00BB4BDD" w:rsidP="00BB4BDD">
      <w:pPr>
        <w:pStyle w:val="ListParagraph"/>
        <w:ind w:left="1440"/>
      </w:pPr>
    </w:p>
    <w:p w14:paraId="7B0BA416" w14:textId="77777777" w:rsidR="00BB4BDD" w:rsidRDefault="00BB4BDD" w:rsidP="00BB4BDD">
      <w:pPr>
        <w:pStyle w:val="ListParagraph"/>
        <w:numPr>
          <w:ilvl w:val="0"/>
          <w:numId w:val="3"/>
        </w:numPr>
      </w:pPr>
      <w:r>
        <w:t xml:space="preserve">What were its strengths? </w:t>
      </w:r>
    </w:p>
    <w:p w14:paraId="08A2CD51" w14:textId="77777777" w:rsidR="00BB4BDD" w:rsidRDefault="00965782" w:rsidP="00BB4BDD">
      <w:pPr>
        <w:pStyle w:val="ListParagraph"/>
        <w:numPr>
          <w:ilvl w:val="0"/>
          <w:numId w:val="7"/>
        </w:numPr>
      </w:pPr>
      <w:r>
        <w:t xml:space="preserve">One respiratory for all </w:t>
      </w:r>
    </w:p>
    <w:p w14:paraId="68AB5080" w14:textId="77777777" w:rsidR="00BB4BDD" w:rsidRDefault="00BB4BDD" w:rsidP="00BB4BDD">
      <w:pPr>
        <w:pStyle w:val="ListParagraph"/>
        <w:ind w:left="1440"/>
      </w:pPr>
    </w:p>
    <w:p w14:paraId="0F3C218F" w14:textId="77777777" w:rsidR="00BB4BDD" w:rsidRDefault="00BB4BDD" w:rsidP="00BB4BDD">
      <w:pPr>
        <w:pStyle w:val="ListParagraph"/>
        <w:numPr>
          <w:ilvl w:val="0"/>
          <w:numId w:val="3"/>
        </w:numPr>
      </w:pPr>
      <w:r>
        <w:t>What were its weaknesses?</w:t>
      </w:r>
    </w:p>
    <w:p w14:paraId="10E02360" w14:textId="77777777" w:rsidR="00BB4BDD" w:rsidRDefault="00BB4BDD" w:rsidP="00BB4BDD">
      <w:pPr>
        <w:pStyle w:val="ListParagraph"/>
      </w:pPr>
    </w:p>
    <w:p w14:paraId="01B9C4BD" w14:textId="77777777" w:rsidR="00BB4BDD" w:rsidRDefault="00965782" w:rsidP="00BB4BDD">
      <w:pPr>
        <w:pStyle w:val="ListParagraph"/>
        <w:numPr>
          <w:ilvl w:val="0"/>
          <w:numId w:val="5"/>
        </w:numPr>
      </w:pPr>
      <w:r>
        <w:t>It stop working sometime</w:t>
      </w:r>
    </w:p>
    <w:p w14:paraId="4EBD363D" w14:textId="77777777" w:rsidR="00BB4BDD" w:rsidRDefault="00BB4BDD" w:rsidP="00BB4BDD">
      <w:pPr>
        <w:pStyle w:val="ListParagraph"/>
        <w:ind w:left="1440"/>
      </w:pPr>
    </w:p>
    <w:p w14:paraId="4BD6A91D" w14:textId="77777777" w:rsidR="00BB4BDD" w:rsidRDefault="00BB4BDD" w:rsidP="00BB4BDD">
      <w:pPr>
        <w:pStyle w:val="ListParagraph"/>
        <w:numPr>
          <w:ilvl w:val="0"/>
          <w:numId w:val="3"/>
        </w:numPr>
      </w:pPr>
      <w:r>
        <w:t>How effective as a source control did you find it?</w:t>
      </w:r>
    </w:p>
    <w:p w14:paraId="05229E0C" w14:textId="77777777" w:rsidR="00BB4BDD" w:rsidRDefault="00BB4BDD" w:rsidP="00BB4BDD">
      <w:pPr>
        <w:pStyle w:val="ListParagraph"/>
        <w:numPr>
          <w:ilvl w:val="0"/>
          <w:numId w:val="5"/>
        </w:numPr>
      </w:pPr>
      <w:r>
        <w:t>Quite Effective.</w:t>
      </w:r>
    </w:p>
    <w:p w14:paraId="1C15E40A" w14:textId="77777777" w:rsidR="00BB4BDD" w:rsidRDefault="00BB4BDD" w:rsidP="00BB4BDD">
      <w:pPr>
        <w:pStyle w:val="ListParagraph"/>
        <w:ind w:left="1440"/>
      </w:pPr>
    </w:p>
    <w:p w14:paraId="0EDA1785" w14:textId="77777777" w:rsidR="00BB4BDD" w:rsidRDefault="00BB4BDD" w:rsidP="00BB4BDD">
      <w:pPr>
        <w:pStyle w:val="ListParagraph"/>
        <w:numPr>
          <w:ilvl w:val="0"/>
          <w:numId w:val="3"/>
        </w:numPr>
      </w:pPr>
      <w:r>
        <w:t>If you had to use it again what would you change?</w:t>
      </w:r>
    </w:p>
    <w:p w14:paraId="5FC51285" w14:textId="77777777" w:rsidR="00BB4BDD" w:rsidRDefault="00BB4BDD" w:rsidP="00BB4BDD">
      <w:pPr>
        <w:pStyle w:val="ListParagraph"/>
        <w:numPr>
          <w:ilvl w:val="0"/>
          <w:numId w:val="5"/>
        </w:numPr>
      </w:pPr>
      <w:r>
        <w:t>More advanced training</w:t>
      </w:r>
    </w:p>
    <w:p w14:paraId="266463EA" w14:textId="77777777" w:rsidR="00BB4BDD" w:rsidRDefault="00BB4BDD" w:rsidP="00BB4BDD"/>
    <w:p w14:paraId="7459DB8D" w14:textId="77777777" w:rsidR="00BB4BDD" w:rsidRDefault="00BB4BDD" w:rsidP="00BB4BDD">
      <w:pPr>
        <w:pStyle w:val="Heading3"/>
      </w:pPr>
      <w:r>
        <w:lastRenderedPageBreak/>
        <w:t>Other</w:t>
      </w:r>
    </w:p>
    <w:p w14:paraId="36489E5E" w14:textId="77777777" w:rsidR="00BB4BDD" w:rsidRDefault="00BB4BDD" w:rsidP="00BB4BDD">
      <w:pPr>
        <w:pStyle w:val="ListParagraph"/>
        <w:numPr>
          <w:ilvl w:val="0"/>
          <w:numId w:val="4"/>
        </w:numPr>
      </w:pPr>
      <w:r>
        <w:t xml:space="preserve">Do you feel that this has been a worthwhile experiment? </w:t>
      </w:r>
    </w:p>
    <w:p w14:paraId="1AF05697" w14:textId="77777777" w:rsidR="00BB4BDD" w:rsidRDefault="00BB4BDD" w:rsidP="00BB4BDD">
      <w:pPr>
        <w:pStyle w:val="ListParagraph"/>
        <w:numPr>
          <w:ilvl w:val="0"/>
          <w:numId w:val="5"/>
        </w:numPr>
      </w:pPr>
      <w:r>
        <w:t>No</w:t>
      </w:r>
    </w:p>
    <w:p w14:paraId="11369B8D" w14:textId="77777777" w:rsidR="00BB4BDD" w:rsidRDefault="00BB4BDD" w:rsidP="00BB4BDD">
      <w:pPr>
        <w:pStyle w:val="ListParagraph"/>
        <w:ind w:left="1440"/>
      </w:pPr>
    </w:p>
    <w:p w14:paraId="76FA28A4" w14:textId="77777777" w:rsidR="00BB4BDD" w:rsidRDefault="00BB4BDD" w:rsidP="00BB4BDD">
      <w:pPr>
        <w:pStyle w:val="ListParagraph"/>
        <w:numPr>
          <w:ilvl w:val="0"/>
          <w:numId w:val="4"/>
        </w:numPr>
      </w:pPr>
      <w:r>
        <w:t>Why? Why not?</w:t>
      </w:r>
    </w:p>
    <w:p w14:paraId="75F61329" w14:textId="7BC4ABF1" w:rsidR="00BB4BDD" w:rsidRDefault="00965782" w:rsidP="00BB4BDD">
      <w:pPr>
        <w:pStyle w:val="ListParagraph"/>
      </w:pPr>
      <w:r>
        <w:t xml:space="preserve">As it was the first experience working like that taught me many useful things like team work and work on time before deadlines. </w:t>
      </w:r>
    </w:p>
    <w:p w14:paraId="7C4A0832" w14:textId="77777777" w:rsidR="005F63BB" w:rsidRDefault="005F63BB"/>
    <w:sectPr w:rsidR="005F63BB" w:rsidSect="00DB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0D645A93"/>
    <w:multiLevelType w:val="hybridMultilevel"/>
    <w:tmpl w:val="93A4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20E6446C"/>
    <w:multiLevelType w:val="hybridMultilevel"/>
    <w:tmpl w:val="6916ECA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4" w15:restartNumberingAfterBreak="0">
    <w:nsid w:val="44412E22"/>
    <w:multiLevelType w:val="hybridMultilevel"/>
    <w:tmpl w:val="178A64B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8460F92"/>
    <w:multiLevelType w:val="hybridMultilevel"/>
    <w:tmpl w:val="E8A4A1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6E9B0190"/>
    <w:multiLevelType w:val="hybridMultilevel"/>
    <w:tmpl w:val="56765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3F2665D"/>
    <w:multiLevelType w:val="hybridMultilevel"/>
    <w:tmpl w:val="7F94B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wsDQ2NAdCSyNTcyUdpeDU4uLM/DyQAsNaANKicCssAAAA"/>
  </w:docVars>
  <w:rsids>
    <w:rsidRoot w:val="00BB4BDD"/>
    <w:rsid w:val="00583764"/>
    <w:rsid w:val="005F63BB"/>
    <w:rsid w:val="00965782"/>
    <w:rsid w:val="00BB4BDD"/>
    <w:rsid w:val="00BE2178"/>
    <w:rsid w:val="00CD760E"/>
    <w:rsid w:val="00F97AF0"/>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DF23"/>
  <w15:docId w15:val="{BD8018E5-9834-4EDA-86B4-A959A9A40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p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BDD"/>
    <w:rPr>
      <w:rFonts w:ascii="Arial" w:hAnsi="Arial"/>
      <w:sz w:val="24"/>
      <w:lang w:val="en-NZ" w:bidi="ar-SA"/>
    </w:rPr>
  </w:style>
  <w:style w:type="paragraph" w:styleId="Heading3">
    <w:name w:val="heading 3"/>
    <w:basedOn w:val="Normal"/>
    <w:next w:val="Normal"/>
    <w:link w:val="Heading3Char"/>
    <w:uiPriority w:val="9"/>
    <w:unhideWhenUsed/>
    <w:qFormat/>
    <w:rsid w:val="00BB4BDD"/>
    <w:pPr>
      <w:keepNext/>
      <w:keepLines/>
      <w:spacing w:before="200" w:after="0"/>
      <w:outlineLvl w:val="2"/>
    </w:pPr>
    <w:rPr>
      <w:rFonts w:asciiTheme="majorHAnsi" w:eastAsiaTheme="majorEastAsia" w:hAnsiTheme="maj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4BDD"/>
    <w:rPr>
      <w:rFonts w:asciiTheme="majorHAnsi" w:eastAsiaTheme="majorEastAsia" w:hAnsiTheme="majorHAnsi" w:cstheme="majorBidi"/>
      <w:b/>
      <w:bCs/>
      <w:i/>
      <w:color w:val="4F81BD" w:themeColor="accent1"/>
      <w:sz w:val="24"/>
      <w:lang w:val="en-NZ" w:bidi="ar-SA"/>
    </w:rPr>
  </w:style>
  <w:style w:type="paragraph" w:styleId="ListParagraph">
    <w:name w:val="List Paragraph"/>
    <w:basedOn w:val="Normal"/>
    <w:uiPriority w:val="34"/>
    <w:qFormat/>
    <w:rsid w:val="00BB4BDD"/>
    <w:pPr>
      <w:ind w:left="720"/>
      <w:contextualSpacing/>
    </w:pPr>
  </w:style>
  <w:style w:type="character" w:customStyle="1" w:styleId="word">
    <w:name w:val="word"/>
    <w:basedOn w:val="DefaultParagraphFont"/>
    <w:rsid w:val="00BB4BDD"/>
  </w:style>
  <w:style w:type="paragraph" w:customStyle="1" w:styleId="trt0xe">
    <w:name w:val="trt0xe"/>
    <w:basedOn w:val="Normal"/>
    <w:rsid w:val="00BB4BDD"/>
    <w:pPr>
      <w:spacing w:before="100" w:beforeAutospacing="1" w:after="100" w:afterAutospacing="1" w:line="240" w:lineRule="auto"/>
    </w:pPr>
    <w:rPr>
      <w:rFonts w:ascii="Times New Roman" w:eastAsia="Times New Roman" w:hAnsi="Times New Roman" w:cs="Times New Roman"/>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607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ppz</dc:creator>
  <cp:lastModifiedBy>Singh</cp:lastModifiedBy>
  <cp:revision>2</cp:revision>
  <dcterms:created xsi:type="dcterms:W3CDTF">2020-08-23T18:12:00Z</dcterms:created>
  <dcterms:modified xsi:type="dcterms:W3CDTF">2020-10-24T10:35:00Z</dcterms:modified>
</cp:coreProperties>
</file>